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2785a35c836a167d08d6b164e0623b7c2cdaf75"/>
    <w:p>
      <w:pPr>
        <w:pStyle w:val="Heading1"/>
      </w:pPr>
      <w:r>
        <w:t xml:space="preserve">Cover Letter for Automotive Engineer Position in Brazil São Paulo</w:t>
      </w:r>
    </w:p>
    <w:p>
      <w:pPr>
        <w:pStyle w:val="FirstParagraph"/>
      </w:pPr>
      <w:r>
        <w:t xml:space="preserve">Dear Hiring Manager,</w:t>
      </w:r>
    </w:p>
    <w:p>
      <w:pPr>
        <w:pStyle w:val="BodyText"/>
      </w:pPr>
      <w:r>
        <w:t xml:space="preserve">I am writing to express my interest in the Automotive Engineer position at your esteemed organization, located in Brazil São Paulo. As a highly motivated and experienced professional with a strong background in automotive engineering, I am eager to contribute my technical expertise, innovative mindset, and passion for advancing automotive technologies to support your company’s goals in one of Brazil’s most dynamic industrial hubs.</w:t>
      </w:r>
    </w:p>
    <w:p>
      <w:pPr>
        <w:pStyle w:val="BodyText"/>
      </w:pPr>
      <w:r>
        <w:t xml:space="preserve">With over [X years] of experience in the automotive industry, I have developed a deep understanding of vehicle design, development, and optimization. My career has been shaped by a commitment to excellence and a dedication to staying at the forefront of technological advancements. As an Automotive Engineer, I have worked on projects ranging from powertrain systems to advanced driver-assistance technologies (ADAS), always striving to balance performance, safety, and sustainability. My expertise aligns closely with the evolving demands of the Brazilian automotive market, particularly in São Paulo, where innovation and efficiency are critical for success.</w:t>
      </w:r>
    </w:p>
    <w:p>
      <w:pPr>
        <w:pStyle w:val="BodyText"/>
      </w:pPr>
      <w:r>
        <w:t xml:space="preserve">What sets me apart is my ability to bridge theoretical knowledge with practical application. During my time at [Previous Company/Project], I led a team to redesign a vehicle’s suspension system, reducing weight by 15% while improving handling and fuel efficiency. This project not only enhanced the product’s competitiveness but also demonstrated my capacity to tackle complex challenges in real-world environments. Additionally, I have extensive experience with CAD software such as CATIA and SolidWorks, as well as simulation tools like ANSYS and MATLAB, which allow me to streamline the design process and ensure precision in every stage of development.</w:t>
      </w:r>
    </w:p>
    <w:p>
      <w:pPr>
        <w:pStyle w:val="BodyText"/>
      </w:pPr>
      <w:r>
        <w:t xml:space="preserve">My work has always been rooted in understanding the unique needs of the local market. In Brazil São Paulo, where automotive demand is driven by both commercial and consumer sectors, I have focused on creating solutions that are cost-effective, durable, and aligned with Brazilian regulatory standards. For instance, I collaborated on a project to develop a low-emission vehicle tailored for urban environments in São Paulo’s metropolitan region. This initiative required close coordination with local suppliers and adherence to strict environmental regulations, highlighting my ability to navigate complex logistical and technical challenges.</w:t>
      </w:r>
    </w:p>
    <w:p>
      <w:pPr>
        <w:pStyle w:val="BodyText"/>
      </w:pPr>
      <w:r>
        <w:t xml:space="preserve">Another key strength of mine is my commitment to continuous learning and professional growth. I regularly attend industry conferences, such as the Brazilian Automotive Industry Association (Anfavea) events, which provide invaluable insights into emerging trends and technologies. These experiences have sharpened my understanding of the automotive landscape in Brazil São Paulo, where companies are increasingly prioritizing electric vehicles (EVs), hybrid systems, and smart mobility solutions. I am particularly excited about the opportunities for innovation in this region and am eager to contribute to your company’s vision of shaping the future of transportation.</w:t>
      </w:r>
    </w:p>
    <w:p>
      <w:pPr>
        <w:pStyle w:val="BodyText"/>
      </w:pPr>
      <w:r>
        <w:t xml:space="preserve">Furthermore, my collaborative approach and strong communication skills have been instrumental in fostering teamwork across diverse environments. In a recent project involving cross-functional teams from Brazil São Paulo and international partners, I played a pivotal role in ensuring seamless coordination between design, manufacturing, and quality assurance departments. This experience taught me the importance of cultural sensitivity and adaptability—qualities that I believe are essential for success in today’s globalized automotive industry.</w:t>
      </w:r>
    </w:p>
    <w:p>
      <w:pPr>
        <w:pStyle w:val="BodyText"/>
      </w:pPr>
      <w:r>
        <w:t xml:space="preserve">I am particularly drawn to your company’s focus on [specific detail about the employer, e.g., “sustainable manufacturing” or “cutting-edge vehicle technologies”]. As an Automotive Engineer with a track record of delivering high-impact solutions, I am confident that my skills and enthusiasm will add value to your team. I am especially interested in the opportunity to work in Brazil São Paulo, where the automotive sector is experiencing rapid growth and transformation. This environment offers the perfect platform for me to leverage my expertise while contributing to meaningful advancements in vehicle engineering.</w:t>
      </w:r>
    </w:p>
    <w:p>
      <w:pPr>
        <w:pStyle w:val="BodyText"/>
      </w:pPr>
      <w:r>
        <w:t xml:space="preserve">Enclosed is my resume, which provides further details about my professional journey and accomplishments. I would welcome the opportunity to discuss how my background aligns with your company’s objectives. Please feel free to contact me at [your phone number] or [your email address] at your earliest convenience. I am available for an interview at any time that suits your schedule.</w:t>
      </w:r>
    </w:p>
    <w:p>
      <w:pPr>
        <w:pStyle w:val="BodyText"/>
      </w:pPr>
      <w:r>
        <w:t xml:space="preserve">Thank you for considering my application. I look forward to the possibility of contributing to your team and helping drive innovation in the automotive industry of Brazil São Paulo.</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 Brazil São Paulo</dc:title>
  <dc:creator/>
  <cp:keywords/>
  <dcterms:created xsi:type="dcterms:W3CDTF">2026-07-24T09:57:03Z</dcterms:created>
  <dcterms:modified xsi:type="dcterms:W3CDTF">2026-07-24T09:57:03Z</dcterms:modified>
</cp:coreProperties>
</file>

<file path=docProps/custom.xml><?xml version="1.0" encoding="utf-8"?>
<Properties xmlns="http://schemas.openxmlformats.org/officeDocument/2006/custom-properties" xmlns:vt="http://schemas.openxmlformats.org/officeDocument/2006/docPropsVTypes"/>
</file>